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1AD90" w14:textId="77777777" w:rsidR="00D34261" w:rsidRDefault="008C3782">
      <w:pPr>
        <w:pStyle w:val="Title"/>
      </w:pPr>
      <w:r>
        <w:t>Real Analysis Qualifying Exam, January 2024</w:t>
      </w:r>
    </w:p>
    <w:p w14:paraId="080E6D51" w14:textId="77777777" w:rsidR="00D34261" w:rsidRDefault="008C3782">
      <w:pPr>
        <w:pStyle w:val="Heading2"/>
      </w:pPr>
      <w:bookmarkStart w:id="0" w:name="real-analysis-qualifying-exam"/>
      <w:bookmarkStart w:id="1" w:name="main-content"/>
      <w:bookmarkStart w:id="2" w:name="instructions"/>
      <w:r>
        <w:t>Instructions</w:t>
      </w:r>
    </w:p>
    <w:p w14:paraId="2C84755F" w14:textId="77777777" w:rsidR="00D34261" w:rsidRDefault="008C3782">
      <w:pPr>
        <w:pStyle w:val="FirstParagraph"/>
      </w:pPr>
      <w:r>
        <w:t>State clearly which theorem you are using. You may also quote the conclusions of one problem in this exam for another even if you do not prove the quoted ones.</w:t>
      </w:r>
    </w:p>
    <w:p w14:paraId="70979925" w14:textId="77777777" w:rsidR="00D34261" w:rsidRDefault="008C3782">
      <w:pPr>
        <w:pStyle w:val="BodyText"/>
      </w:pPr>
      <w:r>
        <w:t xml:space="preserve">Notation: </w:t>
      </w:r>
      <m:oMath>
        <m:r>
          <w:rPr>
            <w:rFonts w:ascii="Cambria Math" w:hAnsi="Cambria Math"/>
          </w:rPr>
          <m:t>m</m:t>
        </m:r>
      </m:oMath>
      <w:r>
        <w:t xml:space="preserve"> is the Lebesgue measure on the s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of reals, and so is </w:t>
      </w:r>
      <m:oMath>
        <m:r>
          <w:rPr>
            <w:rFonts w:ascii="Cambria Math" w:hAnsi="Cambria Math"/>
          </w:rPr>
          <m:t>dx</m:t>
        </m:r>
      </m:oMath>
      <w:r>
        <w:t>.</w:t>
      </w:r>
    </w:p>
    <w:p w14:paraId="02DB2644" w14:textId="77777777" w:rsidR="00D34261" w:rsidRDefault="008C3782">
      <w:pPr>
        <w:pStyle w:val="Heading2"/>
      </w:pPr>
      <w:bookmarkStart w:id="3" w:name="problems"/>
      <w:bookmarkEnd w:id="2"/>
      <w:r>
        <w:t>Problems</w:t>
      </w:r>
    </w:p>
    <w:p w14:paraId="2C57C211" w14:textId="77777777" w:rsidR="00D34261" w:rsidRDefault="008C3782">
      <w:pPr>
        <w:numPr>
          <w:ilvl w:val="0"/>
          <w:numId w:val="2"/>
        </w:numPr>
      </w:pPr>
      <w:r>
        <w:t>Show that the function</w:t>
      </w:r>
    </w:p>
    <w:p w14:paraId="3DBCC4F8" w14:textId="77777777" w:rsidR="00D34261" w:rsidRDefault="008C378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1</m:t>
          </m:r>
        </m:oMath>
      </m:oMathPara>
    </w:p>
    <w:p w14:paraId="0DDD30D1" w14:textId="77777777" w:rsidR="00D34261" w:rsidRDefault="008C3782">
      <w:pPr>
        <w:numPr>
          <w:ilvl w:val="0"/>
          <w:numId w:val="1"/>
        </w:numPr>
      </w:pPr>
      <w:r>
        <w:t xml:space="preserve">has a continuous derivati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given by</w:t>
      </w:r>
    </w:p>
    <w:p w14:paraId="79A689C7" w14:textId="77777777" w:rsidR="00D34261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1</m:t>
          </m:r>
        </m:oMath>
      </m:oMathPara>
    </w:p>
    <w:p w14:paraId="05009EEB" w14:textId="77777777" w:rsidR="00D34261" w:rsidRDefault="008C378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1</m:t>
        </m:r>
        <m:r>
          <m:rPr>
            <m:scr m:val="double-struck"/>
            <m:sty m:val="p"/>
          </m:rPr>
          <w:rPr>
            <w:rFonts w:ascii="Cambria Math" w:hAnsi="Cambria Math"/>
          </w:rPr>
          <m:t>,∞)→R</m:t>
        </m:r>
      </m:oMath>
      <w:r>
        <w:t xml:space="preserve"> be continuous, bounded function. Prove that</w:t>
      </w:r>
    </w:p>
    <w:p w14:paraId="03DD4829" w14:textId="77777777" w:rsidR="00D34261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5B25F581" w14:textId="77777777" w:rsidR="00D34261" w:rsidRDefault="008C3782">
      <w:pPr>
        <w:numPr>
          <w:ilvl w:val="0"/>
          <w:numId w:val="1"/>
        </w:numPr>
      </w:pPr>
      <w:r>
        <w:t xml:space="preserve">[Hint: Use the special case w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>.]</w:t>
      </w:r>
    </w:p>
    <w:p w14:paraId="5A4840EF" w14:textId="77777777" w:rsidR="00D34261" w:rsidRDefault="008C378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ϕ</m:t>
        </m:r>
      </m:oMath>
      <w:r>
        <w:t xml:space="preserve"> be a continuously differentiable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≥</m:t>
        </m:r>
        <m:r>
          <w:rPr>
            <w:rFonts w:ascii="Cambria Math" w:hAnsi="Cambria Math"/>
          </w:rPr>
          <m:t>1</m:t>
        </m:r>
      </m:oMath>
      <w:r>
        <w:t xml:space="preserve">, and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ϕ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n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Then (no proof required)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≥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>. Recall that</w:t>
      </w:r>
    </w:p>
    <w:p w14:paraId="20F00052" w14:textId="77777777" w:rsidR="00D34261" w:rsidRDefault="008C378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249080E" w14:textId="77777777" w:rsidR="00D34261" w:rsidRDefault="008C3782">
      <w:pPr>
        <w:numPr>
          <w:ilvl w:val="0"/>
          <w:numId w:val="1"/>
        </w:numPr>
      </w:pPr>
      <w:r>
        <w:t>Prove the following:</w:t>
      </w:r>
    </w:p>
    <w:p w14:paraId="36C6D8C1" w14:textId="77777777" w:rsidR="00D34261" w:rsidRDefault="008C3782">
      <w:pPr>
        <w:pStyle w:val="Compact"/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has a continuous derivative for each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05762B86" w14:textId="77777777" w:rsidR="00D34261" w:rsidRDefault="008C3782">
      <w:pPr>
        <w:pStyle w:val="Compact"/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.</w:t>
      </w:r>
    </w:p>
    <w:p w14:paraId="21706B21" w14:textId="77777777" w:rsidR="00D34261" w:rsidRDefault="008C378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. Define a linear transfo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. Show that (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and (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f and only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</w:p>
    <w:p w14:paraId="70CA9459" w14:textId="77777777" w:rsidR="00D34261" w:rsidRDefault="008C378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continuous complex valued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26A9FF7D" w14:textId="77777777" w:rsidR="00D34261" w:rsidRDefault="008C378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m:rPr>
              <m:sty m:val="p"/>
            </m:rPr>
            <w:rPr>
              <w:rFonts w:ascii="Cambria Math" w:hAnsi="Cambria Math"/>
            </w:rPr>
            <m:t>([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])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C:</m:t>
              </m:r>
              <m:r>
                <w:rPr>
                  <w:rFonts w:ascii="Cambria Math" w:hAnsi="Cambria Math"/>
                </w:rPr>
                <m:t>m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)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nor/>
                </m:rPr>
                <m:t xml:space="preserve"> for every </m:t>
              </m:r>
              <m:r>
                <w:rPr>
                  <w:rFonts w:ascii="Cambria Math" w:hAnsi="Cambria Math"/>
                </w:rPr>
                <m:t>ε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2BB1A47" w14:textId="77777777" w:rsidR="00D34261" w:rsidRDefault="008C3782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ε</m:t>
        </m:r>
        <m:r>
          <m:rPr>
            <m:scr m:val="double-struck"/>
            <m:sty m:val="p"/>
          </m:rPr>
          <w:rPr>
            <w:rFonts w:ascii="Cambria Math" w:hAnsi="Cambria Math"/>
          </w:rPr>
          <m:t>)⊂C</m:t>
        </m:r>
      </m:oMath>
      <w:r>
        <w:t xml:space="preserve"> is the open disc of radius </w:t>
      </w:r>
      <m:oMath>
        <m:r>
          <w:rPr>
            <w:rFonts w:ascii="Cambria Math" w:hAnsi="Cambria Math"/>
          </w:rPr>
          <m:t>ε</m:t>
        </m:r>
      </m:oMath>
      <w:r>
        <w:t xml:space="preserve"> centered at </w:t>
      </w:r>
      <m:oMath>
        <m:r>
          <w:rPr>
            <w:rFonts w:ascii="Cambria Math" w:hAnsi="Cambria Math"/>
          </w:rPr>
          <m:t>λ</m:t>
        </m:r>
      </m:oMath>
      <w:r>
        <w:t>.</w:t>
      </w:r>
    </w:p>
    <w:p w14:paraId="3EEBF4A7" w14:textId="77777777" w:rsidR="00D34261" w:rsidRDefault="008C3782">
      <w:pPr>
        <w:numPr>
          <w:ilvl w:val="0"/>
          <w:numId w:val="2"/>
        </w:numPr>
      </w:pPr>
      <w:r>
        <w:t xml:space="preserve">(1) Prove the following Riemann-Lebesgue identities for an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:</w:t>
      </w:r>
    </w:p>
    <w:p w14:paraId="7D1582DB" w14:textId="77777777" w:rsidR="00D34261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π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cos</m:t>
          </m:r>
          <m:r>
            <w:rPr>
              <w:rFonts w:ascii="Cambria Math" w:hAnsi="Cambria Math"/>
            </w:rPr>
            <m:t>nt 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π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sin</m:t>
          </m:r>
          <m:r>
            <w:rPr>
              <w:rFonts w:ascii="Cambria Math" w:hAnsi="Cambria Math"/>
            </w:rPr>
            <m:t>nt 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D4A03BE" w14:textId="77777777" w:rsidR="00D34261" w:rsidRDefault="008C3782">
      <w:pPr>
        <w:numPr>
          <w:ilvl w:val="0"/>
          <w:numId w:val="1"/>
        </w:numPr>
      </w:pPr>
      <w:r>
        <w:t xml:space="preserve">(2) Deduce the following: for any measurable s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[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any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real numbers,</w:t>
      </w:r>
    </w:p>
    <w:p w14:paraId="5B7E7759" w14:textId="77777777" w:rsidR="00D34261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/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  <w:bookmarkEnd w:id="3"/>
    </w:p>
    <w:sectPr w:rsidR="00D3426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8447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40E3F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1D883EC6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538055316">
    <w:abstractNumId w:val="0"/>
  </w:num>
  <w:num w:numId="2" w16cid:durableId="17903207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28173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4261"/>
    <w:rsid w:val="003D3E82"/>
    <w:rsid w:val="008C3782"/>
    <w:rsid w:val="00940ADA"/>
    <w:rsid w:val="00B32B2D"/>
    <w:rsid w:val="00B6075A"/>
    <w:rsid w:val="00D34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8158B"/>
  <w15:docId w15:val="{80C30201-A363-4A49-AFEB-B7E68C2D2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8</Words>
  <Characters>1518</Characters>
  <Application>Microsoft Office Word</Application>
  <DocSecurity>0</DocSecurity>
  <Lines>42</Lines>
  <Paragraphs>33</Paragraphs>
  <ScaleCrop>false</ScaleCrop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, January 2024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